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061B76" w14:textId="3D07F489" w:rsidR="00062BB6" w:rsidRDefault="001F50B2">
      <w:pPr>
        <w:rPr>
          <w:rFonts w:ascii="Comic Sans MS" w:hAnsi="Comic Sans MS"/>
        </w:rPr>
      </w:pPr>
      <w:r>
        <w:rPr>
          <w:rFonts w:ascii="Comic Sans MS" w:hAnsi="Comic Sans MS"/>
        </w:rPr>
        <w:t>Section 1: Introduction:</w:t>
      </w:r>
    </w:p>
    <w:p w14:paraId="753D0634" w14:textId="4124024F" w:rsidR="001F50B2" w:rsidRDefault="001F50B2">
      <w:pPr>
        <w:rPr>
          <w:rFonts w:ascii="Comic Sans MS" w:hAnsi="Comic Sans MS"/>
        </w:rPr>
      </w:pPr>
    </w:p>
    <w:p w14:paraId="1D796FA3" w14:textId="2C072965" w:rsidR="001F50B2" w:rsidRDefault="001F50B2">
      <w:pPr>
        <w:rPr>
          <w:rFonts w:ascii="Comic Sans MS" w:hAnsi="Comic Sans MS"/>
        </w:rPr>
      </w:pPr>
      <w:r>
        <w:rPr>
          <w:rFonts w:ascii="Comic Sans MS" w:hAnsi="Comic Sans MS"/>
        </w:rPr>
        <w:t>Section 2: Python Text basics</w:t>
      </w:r>
    </w:p>
    <w:p w14:paraId="29CBDA1D" w14:textId="5A6EC538" w:rsidR="007F2BAC" w:rsidRDefault="007F2BAC">
      <w:pPr>
        <w:rPr>
          <w:rFonts w:ascii="Comic Sans MS" w:hAnsi="Comic Sans MS"/>
        </w:rPr>
      </w:pPr>
      <w:r>
        <w:rPr>
          <w:rFonts w:ascii="Comic Sans MS" w:hAnsi="Comic Sans MS"/>
        </w:rPr>
        <w:t xml:space="preserve">Formatted string literals OR f-string literals is a print format that you use, putting a f before </w:t>
      </w:r>
      <w:r w:rsidR="00D75AEF">
        <w:rPr>
          <w:rFonts w:ascii="Comic Sans MS" w:hAnsi="Comic Sans MS"/>
        </w:rPr>
        <w:t>“” and then placing the variable name in the {}</w:t>
      </w:r>
    </w:p>
    <w:p w14:paraId="6690CBE2" w14:textId="5BEA956F" w:rsidR="00EF71CF" w:rsidRDefault="00EF71CF">
      <w:pPr>
        <w:rPr>
          <w:rFonts w:ascii="Comic Sans MS" w:hAnsi="Comic Sans MS"/>
        </w:rPr>
      </w:pPr>
    </w:p>
    <w:p w14:paraId="5173B896" w14:textId="3B02F6D3" w:rsidR="00EF71CF" w:rsidRDefault="00EF71CF">
      <w:pPr>
        <w:rPr>
          <w:rFonts w:ascii="Comic Sans MS" w:hAnsi="Comic Sans MS"/>
        </w:rPr>
      </w:pPr>
      <w:r w:rsidRPr="00904679">
        <w:rPr>
          <w:rFonts w:ascii="Comic Sans MS" w:hAnsi="Comic Sans MS"/>
          <w:highlight w:val="yellow"/>
        </w:rPr>
        <w:t>List – Tuple – Dictionary / know the differences</w:t>
      </w:r>
    </w:p>
    <w:p w14:paraId="09F95393" w14:textId="77777777" w:rsidR="001F50B2" w:rsidRPr="001F50B2" w:rsidRDefault="001F50B2">
      <w:pPr>
        <w:rPr>
          <w:rFonts w:ascii="Comic Sans MS" w:hAnsi="Comic Sans MS"/>
        </w:rPr>
      </w:pPr>
    </w:p>
    <w:sectPr w:rsidR="001F50B2" w:rsidRPr="001F50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0NAUSppZGFgYGxko6SsGpxcWZ+XkgBYa1ANWYvSQsAAAA"/>
  </w:docVars>
  <w:rsids>
    <w:rsidRoot w:val="00587B92"/>
    <w:rsid w:val="00062BB6"/>
    <w:rsid w:val="001F50B2"/>
    <w:rsid w:val="00587B92"/>
    <w:rsid w:val="007F2BAC"/>
    <w:rsid w:val="00904679"/>
    <w:rsid w:val="00D75AEF"/>
    <w:rsid w:val="00EF7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3E37AE"/>
  <w15:chartTrackingRefBased/>
  <w15:docId w15:val="{D98B8007-B7F0-43A5-B8FF-35E5FDBF2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37</Words>
  <Characters>216</Characters>
  <Application>Microsoft Office Word</Application>
  <DocSecurity>0</DocSecurity>
  <Lines>1</Lines>
  <Paragraphs>1</Paragraphs>
  <ScaleCrop>false</ScaleCrop>
  <Company/>
  <LinksUpToDate>false</LinksUpToDate>
  <CharactersWithSpaces>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arm piran</dc:creator>
  <cp:keywords/>
  <dc:description/>
  <cp:lastModifiedBy>azarm piran</cp:lastModifiedBy>
  <cp:revision>6</cp:revision>
  <dcterms:created xsi:type="dcterms:W3CDTF">2023-02-26T20:00:00Z</dcterms:created>
  <dcterms:modified xsi:type="dcterms:W3CDTF">2023-02-26T20:23:00Z</dcterms:modified>
</cp:coreProperties>
</file>